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p>
      <w:pPr>
        <w:pStyle w:val="FirstParagraph"/>
      </w:pPr>
      <w:r>
        <w:t xml:space="preserve">[Your Name]</w:t>
      </w:r>
    </w:p>
    <w:p>
      <w:pPr>
        <w:pStyle w:val="BodyText"/>
      </w:pPr>
      <w:r>
        <w:t xml:space="preserve">[Your Address]</w:t>
      </w:r>
    </w:p>
    <w:p>
      <w:pPr>
        <w:pStyle w:val="BodyText"/>
      </w:pPr>
      <w:r>
        <w:t xml:space="preserve">New York, NY [Zip Code]</w:t>
      </w:r>
    </w:p>
    <w:p>
      <w:pPr>
        <w:pStyle w:val="BodyText"/>
      </w:pPr>
      <w:r>
        <w:t xml:space="preserve">[Your Email] | [Your Phone Number] | [LinkedIn/Portfolio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123 Innovation Avenue</w:t>
      </w:r>
    </w:p>
    <w:p>
      <w:pPr>
        <w:pStyle w:val="BodyText"/>
      </w:pPr>
      <w:r>
        <w:t xml:space="preserve">New York, NY 10001</w:t>
      </w:r>
    </w:p>
    <w:bookmarkStart w:id="20" w:name="X6af3fc2da0d7a3d1b245e648379461476ab034d"/>
    <w:p>
      <w:pPr>
        <w:pStyle w:val="Heading1"/>
      </w:pPr>
      <w:r>
        <w:t xml:space="preserve">Internship Application Letter for Web Designer Position</w:t>
      </w:r>
    </w:p>
    <w:p>
      <w:pPr>
        <w:pStyle w:val="FirstParagraph"/>
      </w:pPr>
      <w:r>
        <w:t xml:space="preserve">Dear Hiring Manager,</w:t>
      </w:r>
    </w:p>
    <w:p>
      <w:pPr>
        <w:pStyle w:val="BodyText"/>
      </w:pPr>
      <w:r>
        <w:t xml:space="preserve">From the bustling streets of Manhattan to the tech incubators of Brooklyn, New York City has always been my inspiration as a digital creator. As a passionate Web Designer with a deep appreciation for NYC's unique fusion of creativity and innovation, I am writing to express my enthusiastic interest in the Web Designer Internship position at [Company Name]. Having immersed myself in the city’s dynamic design ecosystem—from studying at NYU’s Gallatin School of Individualized Study to collaborating with local startups on Governors Island—I am confident that my skills align precisely with your team's vision and New York City's cutting-edge digital landscape.</w:t>
      </w:r>
    </w:p>
    <w:p>
      <w:pPr>
        <w:pStyle w:val="BodyText"/>
      </w:pPr>
      <w:r>
        <w:t xml:space="preserve">My academic journey has been deeply rooted in the intersection of design, technology, and urban culture. At NYU, I pursued a specialized concentration in Digital Media Design while completing coursework that directly translates to NYC's fast-paced tech environment—courses like *Responsive Web Design*, *User Experience Strategy for Mobile Platforms*, and *Data Visualization in Interactive Media* taught me to create solutions that resonate with diverse urban audiences. My capstone project, "Harlem Connect," an accessibility-focused platform for local cultural institutions, won the 2023 NYU Digital Arts Award. I designed this responsive application using Figma, HTML5/CSS3, and JavaScript frameworks to ensure seamless navigation for seniors and non-native English speakers—a critical consideration in NYC’s multicultural neighborhoods. This project not only refined my technical skills but also deepened my understanding of designing for real-world urban challenges.</w:t>
      </w:r>
    </w:p>
    <w:p>
      <w:pPr>
        <w:pStyle w:val="BodyText"/>
      </w:pPr>
      <w:r>
        <w:t xml:space="preserve">Professionally, I’ve honed my abilities through hands-on experience at two New York-based organizations. As a design intern at *The Gotham Creative Collective* (a Brooklyn-based agency), I collaborated on rebranding projects for NYC tourism initiatives, including the *Visit Queens* campaign that increased mobile engagement by 35%. My responsibilities included creating wireframes for multi-device interfaces, implementing CSS animations to showcase neighborhood aesthetics, and conducting user testing in public spaces like Union Square—directly mirroring the iterative design processes I know thrive in NYC’s competitive market. Additionally, while freelancing for independent artists at *The Downtown Arts Hub*, I developed a portfolio website using React.js that reduced load times by 50% through optimized asset delivery—a skill critical for maintaining the high-performance standards expected of digital agencies across Manhattan.</w:t>
      </w:r>
    </w:p>
    <w:p>
      <w:pPr>
        <w:pStyle w:val="BodyText"/>
      </w:pPr>
      <w:r>
        <w:t xml:space="preserve">What excites me most about joining [Company Name] is your commitment to pushing design boundaries within New York City’s ecosystem. Your recent work with the *Brooklyn Bridge Park* digital initiative, which transformed visitor experiences through immersive storytelling, exemplifies the kind of community-focused innovation I aspire to contribute to. Having walked that same park with my design cohort last spring—discussing how typography could enhance historical narratives—I was deeply impressed by your team’s human-centered approach. I’ve also followed [Company Name]’s participation in *NYC Tech Meetup* events, where your designers consistently advocate for inclusive practices that reflect our city’s diversity. This alignment with my own values makes me eager to learn from your team while contributing fresh perspectives shaped by NYC’s vibrant culture.</w:t>
      </w:r>
    </w:p>
    <w:p>
      <w:pPr>
        <w:pStyle w:val="BodyText"/>
      </w:pPr>
      <w:r>
        <w:t xml:space="preserve">Beyond technical skills, I bring the cultural fluency essential to thriving in New York City’s creative sphere. Growing up in the Bronx, I’ve witnessed how digital design can bridge communities—whether through neighborhood social media campaigns during blackout events or designing apps for community gardens in South Bronx parks. This experience taught me that great web design isn’t just about aesthetics; it’s about understanding the people who use your product. I’ve attended workshops at *The New York Public Library* on accessibility standards and regularly participate in *NYC Design Week* talks, ensuring my practice evolves alongside NYC’s design community. My portfolio (available at [Your Portfolio URL]) showcases projects like "Staten Island Ferry: Digital Experience Redesign," where I applied motion graphics to convey ferry schedules while preserving the iconic city skyline imagery—proving that even utilitarian sites can embody New York’s spirit.</w:t>
      </w:r>
    </w:p>
    <w:p>
      <w:pPr>
        <w:pStyle w:val="BodyText"/>
      </w:pPr>
      <w:r>
        <w:t xml:space="preserve">I understand that NYC’s design internships demand adaptability in a constantly evolving market. My experience navigating the city’s unique challenges—from collaborating with remote teams during pandemic-era restrictions to presenting concepts at crowded *Design Miami* events—has prepared me to thrive under pressure while maintaining creativity. I’m particularly adept at leveraging NYC’s resources: I use Adobe Creative Cloud for prototyping, work proficiently in Git for collaborative code management, and stay current with trends through platforms like *AIGA New York*’s monthly design critique groups. Most importantly, I share your belief that design should serve the city’s people—not just its businesses.</w:t>
      </w:r>
    </w:p>
    <w:p>
      <w:pPr>
        <w:pStyle w:val="BodyText"/>
      </w:pPr>
      <w:r>
        <w:t xml:space="preserve">New York City isn’t just my workplace; it’s my creative laboratory. The energy of a coffee shop in SoHo where we sketch concepts over lattes, the quiet inspiration of a museum exhibit on Lower Manhattan history, or the urgent need to design for disaster response apps all fuel my approach. I’ve chosen to build my career here because I believe our city’s greatest asset is its people—and great web design should reflect that humanity. As someone who lives in Brooklyn and commutes via subway (a daily masterclass in user experience!), I embody the NYC mindset: resilient, collaborative, and always seeking better solutions.</w:t>
      </w:r>
    </w:p>
    <w:p>
      <w:pPr>
        <w:pStyle w:val="BodyText"/>
      </w:pPr>
      <w:r>
        <w:t xml:space="preserve">Thank you for considering my application for the Web Designer Internship. I am eager to bring my dedication to accessible, culturally resonant design to [Company Name]’s team and contribute to projects that shape how New Yorkers interact with digital spaces every day. I’ve attached my portfolio and resume for your review and would welcome the opportunity to discuss how my skills in Figma, responsive development, and community-centered design can support your goals. Please feel free to contact me at your convenience.</w:t>
      </w:r>
    </w:p>
    <w:p>
      <w:pPr>
        <w:pStyle w:val="BodyText"/>
      </w:pPr>
      <w:r>
        <w:t xml:space="preserve">With enthusiasm for New York City’s creative future,</w:t>
      </w:r>
    </w:p>
    <w:p>
      <w:pPr>
        <w:pStyle w:val="BodyText"/>
      </w:pPr>
      <w:r>
        <w:t xml:space="preserve">[Your Full Name]</w:t>
      </w:r>
    </w:p>
    <w:p>
      <w:pPr>
        <w:pStyle w:val="BodyText"/>
      </w:pPr>
      <w:r>
        <w:t xml:space="preserve">[Your Email] | [Your Phone Number] | [LinkedIn URL]</w:t>
      </w:r>
    </w:p>
    <w:p>
      <w:pPr>
        <w:pStyle w:val="BodyText"/>
      </w:pPr>
      <w:r>
        <w:t xml:space="preserve">Word Count: 832</w:t>
      </w:r>
    </w:p>
    <w:p>
      <w:pPr>
        <w:pStyle w:val="BodyText"/>
      </w:pPr>
      <w:r>
        <w:t xml:space="preserve">This document is formatted for a New York City-based Web Designer Internship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3T18:19:30Z</dcterms:created>
  <dcterms:modified xsi:type="dcterms:W3CDTF">2026-07-23T18:19:30Z</dcterms:modified>
</cp:coreProperties>
</file>

<file path=docProps/custom.xml><?xml version="1.0" encoding="utf-8"?>
<Properties xmlns="http://schemas.openxmlformats.org/officeDocument/2006/custom-properties" xmlns:vt="http://schemas.openxmlformats.org/officeDocument/2006/docPropsVTypes"/>
</file>